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BA473" w14:textId="21FD6CE6" w:rsidR="00A31927" w:rsidRDefault="00A31927" w:rsidP="00A31927">
      <w:pPr>
        <w:rPr>
          <w:rFonts w:ascii="Times New Roman" w:hAnsi="Times New Roman" w:cs="Times New Roman"/>
          <w:b/>
          <w:bCs/>
        </w:rPr>
      </w:pPr>
      <w:r w:rsidRPr="002A117F">
        <w:rPr>
          <w:rFonts w:ascii="Times New Roman" w:hAnsi="Times New Roman" w:cs="Times New Roman"/>
        </w:rPr>
        <w:t xml:space="preserve"> </w:t>
      </w:r>
      <w:r w:rsidRPr="002A117F">
        <w:rPr>
          <w:rFonts w:ascii="Times New Roman" w:hAnsi="Times New Roman" w:cs="Times New Roman"/>
          <w:b/>
          <w:bCs/>
        </w:rPr>
        <w:t>Figure 2 Examination / Study Prep</w:t>
      </w:r>
    </w:p>
    <w:p w14:paraId="6CF53B08" w14:textId="6B2A473B" w:rsidR="00CE1F67" w:rsidRPr="002A117F" w:rsidRDefault="00CE1F67" w:rsidP="00A31927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4FFB98E5" wp14:editId="46303ABA">
            <wp:extent cx="6741926" cy="5533901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79482" cy="556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7A210" w14:textId="3E15D23D" w:rsidR="00A31927" w:rsidRDefault="00A31927" w:rsidP="00A31927"/>
    <w:p w14:paraId="3BF11246" w14:textId="10A9612A" w:rsidR="00A5546D" w:rsidRDefault="00000000"/>
    <w:sectPr w:rsidR="00A5546D" w:rsidSect="00A3192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TA3NLU0MzIxNDRV0lEKTi0uzszPAykwrAUAcZuJwSwAAAA="/>
  </w:docVars>
  <w:rsids>
    <w:rsidRoot w:val="00A31927"/>
    <w:rsid w:val="000A6AAB"/>
    <w:rsid w:val="001A557B"/>
    <w:rsid w:val="002A117F"/>
    <w:rsid w:val="00A31927"/>
    <w:rsid w:val="00CD2C17"/>
    <w:rsid w:val="00CE1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E6106"/>
  <w15:chartTrackingRefBased/>
  <w15:docId w15:val="{A1DB8036-03ED-4656-AE29-01718A0E2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3192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23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Sun</dc:creator>
  <cp:keywords/>
  <dc:description/>
  <cp:lastModifiedBy>Grace Sun</cp:lastModifiedBy>
  <cp:revision>2</cp:revision>
  <dcterms:created xsi:type="dcterms:W3CDTF">2023-02-19T05:22:00Z</dcterms:created>
  <dcterms:modified xsi:type="dcterms:W3CDTF">2023-02-19T05:22:00Z</dcterms:modified>
</cp:coreProperties>
</file>